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A875E27" w14:textId="335B99F6" w:rsidR="00C10E4B" w:rsidRDefault="00C10E4B" w:rsidP="00C10E4B">
      <w:pPr>
        <w:pStyle w:val="Heading1"/>
        <w:spacing w:after="0" w:line="240" w:lineRule="auto"/>
        <w:jc w:val="center"/>
        <w:rPr>
          <w:sz w:val="48"/>
          <w:szCs w:val="48"/>
        </w:rPr>
      </w:pPr>
      <w:bookmarkStart w:id="0" w:name="_Toc515276491"/>
      <w:bookmarkStart w:id="1" w:name="_Toc515724416"/>
      <w:r>
        <w:rPr>
          <w:sz w:val="48"/>
          <w:szCs w:val="48"/>
        </w:rPr>
        <w:t xml:space="preserve">Lecture </w:t>
      </w:r>
      <w:r w:rsidR="005E25B2">
        <w:rPr>
          <w:sz w:val="48"/>
          <w:szCs w:val="48"/>
        </w:rPr>
        <w:t>3</w:t>
      </w:r>
      <w:r>
        <w:rPr>
          <w:sz w:val="48"/>
          <w:szCs w:val="48"/>
        </w:rPr>
        <w:t>: Building and Using</w:t>
      </w:r>
    </w:p>
    <w:p w14:paraId="57CA7E51" w14:textId="1633E5CC" w:rsidR="00C10E4B" w:rsidRDefault="00C10E4B" w:rsidP="00C10E4B">
      <w:pPr>
        <w:pStyle w:val="Heading1"/>
        <w:spacing w:after="0" w:line="240" w:lineRule="auto"/>
        <w:jc w:val="center"/>
        <w:rPr>
          <w:sz w:val="48"/>
          <w:szCs w:val="48"/>
        </w:rPr>
      </w:pPr>
      <w:r>
        <w:rPr>
          <w:sz w:val="48"/>
          <w:szCs w:val="48"/>
        </w:rPr>
        <w:t>Actor Classes</w:t>
      </w:r>
    </w:p>
    <w:p w14:paraId="0141E969" w14:textId="36B5BEC1" w:rsidR="0023629B" w:rsidRDefault="00C10E4B" w:rsidP="005E25B2">
      <w:pPr>
        <w:pStyle w:val="Heading1"/>
        <w:spacing w:before="120" w:after="0" w:line="240" w:lineRule="auto"/>
        <w:jc w:val="center"/>
      </w:pPr>
      <w:r w:rsidRPr="00C70A6F">
        <w:rPr>
          <w:sz w:val="48"/>
          <w:szCs w:val="48"/>
        </w:rPr>
        <w:t>Exercise</w:t>
      </w:r>
      <w:bookmarkEnd w:id="0"/>
      <w:r w:rsidRPr="00C70A6F">
        <w:rPr>
          <w:sz w:val="48"/>
          <w:szCs w:val="48"/>
        </w:rPr>
        <w:t xml:space="preserve"> </w:t>
      </w:r>
      <w:r>
        <w:rPr>
          <w:sz w:val="48"/>
          <w:szCs w:val="48"/>
        </w:rPr>
        <w:t>1</w:t>
      </w:r>
      <w:bookmarkEnd w:id="1"/>
    </w:p>
    <w:p w14:paraId="58A41BAA" w14:textId="7563C7C1" w:rsidR="008F7A51" w:rsidRDefault="001C170A" w:rsidP="005E25B2">
      <w:pPr>
        <w:spacing w:before="400"/>
      </w:pPr>
      <w:r w:rsidRPr="005D6DC0">
        <w:t>In this exercise</w:t>
      </w:r>
      <w:r w:rsidR="00476AE0">
        <w:t>,</w:t>
      </w:r>
      <w:r w:rsidRPr="005D6DC0">
        <w:t xml:space="preserve"> </w:t>
      </w:r>
      <w:r w:rsidR="00476AE0">
        <w:t xml:space="preserve">you will create </w:t>
      </w:r>
      <w:r w:rsidRPr="005D6DC0">
        <w:t xml:space="preserve">a Blueprint </w:t>
      </w:r>
      <w:r w:rsidR="00476AE0">
        <w:t xml:space="preserve">that </w:t>
      </w:r>
      <w:r w:rsidRPr="005D6DC0">
        <w:t xml:space="preserve">will </w:t>
      </w:r>
      <w:r w:rsidR="006D660E">
        <w:t xml:space="preserve">use the Construction Script to change the Material of a Static Mesh component based on a parameter that </w:t>
      </w:r>
      <w:r w:rsidR="008F7A51" w:rsidRPr="008F7A51">
        <w:t xml:space="preserve">can be modified in the </w:t>
      </w:r>
      <w:r w:rsidR="0033365F">
        <w:t>L</w:t>
      </w:r>
      <w:r w:rsidR="008F7A51" w:rsidRPr="008F7A51">
        <w:t xml:space="preserve">evel </w:t>
      </w:r>
      <w:r w:rsidR="00476AE0">
        <w:t>E</w:t>
      </w:r>
      <w:r w:rsidR="008F7A51" w:rsidRPr="008F7A51">
        <w:t>ditor</w:t>
      </w:r>
      <w:r w:rsidR="008F7A51">
        <w:t>.</w:t>
      </w:r>
    </w:p>
    <w:p w14:paraId="2AC61D48" w14:textId="77777777" w:rsidR="00B908FC" w:rsidRDefault="00B908FC" w:rsidP="0033365F">
      <w:pPr>
        <w:rPr>
          <w:b/>
        </w:rPr>
      </w:pPr>
    </w:p>
    <w:p w14:paraId="0D5E0DE7" w14:textId="77777777" w:rsidR="0033365F" w:rsidRPr="006315BE" w:rsidRDefault="0033365F" w:rsidP="00C10E4B">
      <w:pPr>
        <w:pStyle w:val="Heading2"/>
      </w:pPr>
      <w:r w:rsidRPr="006315BE">
        <w:t>Directions</w:t>
      </w:r>
    </w:p>
    <w:p w14:paraId="0D8B6C23" w14:textId="5C95CC1A" w:rsidR="005E25B2" w:rsidRDefault="00314974" w:rsidP="00476AE0">
      <w:pPr>
        <w:pStyle w:val="ListParagraph"/>
        <w:ind w:left="734" w:hanging="187"/>
      </w:pPr>
      <w:r>
        <w:t xml:space="preserve">Create </w:t>
      </w:r>
      <w:r w:rsidR="000D2066">
        <w:t xml:space="preserve">a new project </w:t>
      </w:r>
      <w:r>
        <w:t xml:space="preserve">or use </w:t>
      </w:r>
      <w:r w:rsidR="00897155">
        <w:t>an existing one</w:t>
      </w:r>
      <w:r>
        <w:t xml:space="preserve"> with </w:t>
      </w:r>
      <w:r w:rsidR="00476AE0">
        <w:rPr>
          <w:b/>
        </w:rPr>
        <w:t>s</w:t>
      </w:r>
      <w:r w:rsidRPr="00757401">
        <w:rPr>
          <w:b/>
        </w:rPr>
        <w:t xml:space="preserve">tarter </w:t>
      </w:r>
      <w:r w:rsidR="00476AE0">
        <w:rPr>
          <w:b/>
        </w:rPr>
        <w:t>c</w:t>
      </w:r>
      <w:r w:rsidRPr="00757401">
        <w:rPr>
          <w:b/>
        </w:rPr>
        <w:t>ontent</w:t>
      </w:r>
      <w:r>
        <w:t>.</w:t>
      </w:r>
    </w:p>
    <w:p w14:paraId="6C4819FA" w14:textId="6E69C922" w:rsidR="0033365F" w:rsidRDefault="00476AE0" w:rsidP="00476AE0">
      <w:pPr>
        <w:pStyle w:val="ListParagraph"/>
        <w:ind w:left="734" w:hanging="187"/>
      </w:pPr>
      <w:r>
        <w:t xml:space="preserve">In the </w:t>
      </w:r>
      <w:r w:rsidRPr="00C70A6F">
        <w:rPr>
          <w:b/>
        </w:rPr>
        <w:t>Content Browser</w:t>
      </w:r>
      <w:r>
        <w:t xml:space="preserve">, click the green </w:t>
      </w:r>
      <w:r w:rsidRPr="00467739">
        <w:rPr>
          <w:b/>
        </w:rPr>
        <w:t>Add New</w:t>
      </w:r>
      <w:r>
        <w:t xml:space="preserve"> button and select “</w:t>
      </w:r>
      <w:r w:rsidRPr="00467739">
        <w:rPr>
          <w:b/>
        </w:rPr>
        <w:t>Blueprint Class</w:t>
      </w:r>
      <w:r>
        <w:t xml:space="preserve">” to create a new </w:t>
      </w:r>
      <w:r w:rsidRPr="00C70A6F">
        <w:t>Blueprint class</w:t>
      </w:r>
      <w:r>
        <w:t>.</w:t>
      </w:r>
    </w:p>
    <w:p w14:paraId="25197B77" w14:textId="7A05B657" w:rsidR="0033365F" w:rsidRDefault="00476AE0" w:rsidP="00476AE0">
      <w:pPr>
        <w:pStyle w:val="ListParagraph"/>
        <w:ind w:left="734" w:hanging="187"/>
      </w:pPr>
      <w:r>
        <w:t xml:space="preserve">In the </w:t>
      </w:r>
      <w:r>
        <w:rPr>
          <w:b/>
        </w:rPr>
        <w:t>Pick Parent Class</w:t>
      </w:r>
      <w:r>
        <w:t xml:space="preserve"> window, choose “</w:t>
      </w:r>
      <w:r w:rsidRPr="00467739">
        <w:rPr>
          <w:b/>
        </w:rPr>
        <w:t>Actor</w:t>
      </w:r>
      <w:r>
        <w:t>” as the parent class. Name the Blueprint</w:t>
      </w:r>
      <w:r w:rsidR="00F504E6" w:rsidRPr="00F504E6">
        <w:t xml:space="preserve"> </w:t>
      </w:r>
      <w:r w:rsidR="005E25B2">
        <w:t>“</w:t>
      </w:r>
      <w:r w:rsidR="00F504E6" w:rsidRPr="00757401">
        <w:rPr>
          <w:b/>
        </w:rPr>
        <w:t>BP_</w:t>
      </w:r>
      <w:bookmarkStart w:id="2" w:name="_Hlk524169697"/>
      <w:r w:rsidR="00F504E6" w:rsidRPr="00757401">
        <w:rPr>
          <w:b/>
        </w:rPr>
        <w:t>Construction</w:t>
      </w:r>
      <w:bookmarkEnd w:id="2"/>
      <w:r w:rsidR="005E25B2">
        <w:t>”</w:t>
      </w:r>
      <w:r w:rsidR="00F504E6" w:rsidRPr="00F504E6">
        <w:t>.</w:t>
      </w:r>
    </w:p>
    <w:p w14:paraId="5DA25095" w14:textId="21CDF691" w:rsidR="0033365F" w:rsidRDefault="0033365F" w:rsidP="00476AE0">
      <w:pPr>
        <w:pStyle w:val="ListParagraph"/>
        <w:ind w:left="734" w:hanging="187"/>
      </w:pPr>
      <w:r w:rsidRPr="00B62415">
        <w:t>Double-click</w:t>
      </w:r>
      <w:r>
        <w:t xml:space="preserve"> </w:t>
      </w:r>
      <w:r w:rsidR="00B62415" w:rsidRPr="00757401">
        <w:rPr>
          <w:b/>
        </w:rPr>
        <w:t>BP_Construction</w:t>
      </w:r>
      <w:r>
        <w:t xml:space="preserve"> to open the </w:t>
      </w:r>
      <w:r w:rsidRPr="00B77EE1">
        <w:rPr>
          <w:b/>
        </w:rPr>
        <w:t xml:space="preserve">Blueprint </w:t>
      </w:r>
      <w:r w:rsidR="00B62415" w:rsidRPr="00B77EE1">
        <w:rPr>
          <w:b/>
        </w:rPr>
        <w:t>E</w:t>
      </w:r>
      <w:r w:rsidRPr="00B77EE1">
        <w:rPr>
          <w:b/>
        </w:rPr>
        <w:t>ditor</w:t>
      </w:r>
      <w:r>
        <w:t>.</w:t>
      </w:r>
    </w:p>
    <w:p w14:paraId="36FA417E" w14:textId="53968AA6" w:rsidR="006D660E" w:rsidRDefault="00EE3F80" w:rsidP="00476AE0">
      <w:pPr>
        <w:pStyle w:val="ListParagraph"/>
        <w:ind w:left="734" w:hanging="187"/>
      </w:pPr>
      <w:r>
        <w:t>I</w:t>
      </w:r>
      <w:r w:rsidR="006D660E">
        <w:t xml:space="preserve">n the </w:t>
      </w:r>
      <w:r w:rsidR="0035167B" w:rsidRPr="00757401">
        <w:rPr>
          <w:b/>
        </w:rPr>
        <w:t>C</w:t>
      </w:r>
      <w:r w:rsidR="006D660E" w:rsidRPr="00757401">
        <w:rPr>
          <w:b/>
        </w:rPr>
        <w:t>omponents</w:t>
      </w:r>
      <w:r w:rsidR="006D660E">
        <w:t xml:space="preserve"> </w:t>
      </w:r>
      <w:r>
        <w:t>panel</w:t>
      </w:r>
      <w:r w:rsidR="006D660E">
        <w:t xml:space="preserve">, click the </w:t>
      </w:r>
      <w:r w:rsidR="006D660E" w:rsidRPr="00757401">
        <w:rPr>
          <w:b/>
        </w:rPr>
        <w:t>Add Component</w:t>
      </w:r>
      <w:r w:rsidR="006D660E">
        <w:t xml:space="preserve"> button and choose the </w:t>
      </w:r>
      <w:r w:rsidR="005A43B4" w:rsidRPr="00757401">
        <w:rPr>
          <w:b/>
        </w:rPr>
        <w:t>Static Mesh</w:t>
      </w:r>
      <w:r w:rsidR="005A43B4">
        <w:t xml:space="preserve"> </w:t>
      </w:r>
      <w:r w:rsidR="006D660E">
        <w:t>component.</w:t>
      </w:r>
    </w:p>
    <w:p w14:paraId="39AF3EB0" w14:textId="561540E8" w:rsidR="0035167B" w:rsidRDefault="00EE3F80" w:rsidP="00476AE0">
      <w:pPr>
        <w:pStyle w:val="ListParagraph"/>
        <w:ind w:left="734" w:hanging="187"/>
      </w:pPr>
      <w:r>
        <w:t xml:space="preserve">Select the </w:t>
      </w:r>
      <w:r>
        <w:rPr>
          <w:b/>
        </w:rPr>
        <w:t>Static Mesh</w:t>
      </w:r>
      <w:r>
        <w:t xml:space="preserve"> component, and i</w:t>
      </w:r>
      <w:r w:rsidR="0035167B">
        <w:t xml:space="preserve">n the </w:t>
      </w:r>
      <w:r w:rsidR="0035167B" w:rsidRPr="00757401">
        <w:rPr>
          <w:b/>
        </w:rPr>
        <w:t>Details</w:t>
      </w:r>
      <w:r w:rsidR="0035167B" w:rsidRPr="00455EA3">
        <w:t xml:space="preserve"> </w:t>
      </w:r>
      <w:r w:rsidRPr="00455EA3">
        <w:t>panel</w:t>
      </w:r>
      <w:r w:rsidR="0035167B">
        <w:t xml:space="preserve"> choose </w:t>
      </w:r>
      <w:r w:rsidR="005E25B2">
        <w:t>“</w:t>
      </w:r>
      <w:r w:rsidR="0035167B" w:rsidRPr="00757401">
        <w:rPr>
          <w:b/>
        </w:rPr>
        <w:t>Shape_Cylinder</w:t>
      </w:r>
      <w:r w:rsidR="005E25B2">
        <w:t>”</w:t>
      </w:r>
      <w:r w:rsidR="0035167B">
        <w:t xml:space="preserve"> </w:t>
      </w:r>
      <w:r w:rsidR="00314974">
        <w:t xml:space="preserve">(path: </w:t>
      </w:r>
      <w:r w:rsidR="00314974" w:rsidRPr="00314974">
        <w:t>/Game/StarterContent/Shapes/</w:t>
      </w:r>
      <w:r w:rsidR="00314974">
        <w:t xml:space="preserve">) </w:t>
      </w:r>
      <w:r w:rsidR="0035167B">
        <w:t xml:space="preserve">as the </w:t>
      </w:r>
      <w:r w:rsidR="007F71D4" w:rsidRPr="002A6780">
        <w:t>Static Mesh</w:t>
      </w:r>
      <w:r w:rsidR="0035167B">
        <w:t>.</w:t>
      </w:r>
    </w:p>
    <w:p w14:paraId="58D684A1" w14:textId="07FF2535" w:rsidR="00487DAE" w:rsidRDefault="00487DAE" w:rsidP="00476AE0">
      <w:pPr>
        <w:pStyle w:val="ListParagraph"/>
        <w:ind w:left="734" w:hanging="187"/>
      </w:pPr>
      <w:r>
        <w:t>I</w:t>
      </w:r>
      <w:r w:rsidR="00522B62">
        <w:t xml:space="preserve">n the </w:t>
      </w:r>
      <w:r w:rsidR="00522B62" w:rsidRPr="00757401">
        <w:rPr>
          <w:b/>
        </w:rPr>
        <w:t>My Blueprint</w:t>
      </w:r>
      <w:r w:rsidR="00522B62">
        <w:t xml:space="preserve"> </w:t>
      </w:r>
      <w:r>
        <w:t>panel</w:t>
      </w:r>
      <w:r w:rsidR="00522B62">
        <w:t xml:space="preserve">, </w:t>
      </w:r>
      <w:r>
        <w:t>click the “</w:t>
      </w:r>
      <w:r>
        <w:rPr>
          <w:b/>
        </w:rPr>
        <w:t>+</w:t>
      </w:r>
      <w:r>
        <w:t>” button in the</w:t>
      </w:r>
      <w:r w:rsidR="00522B62" w:rsidRPr="00522B62">
        <w:t xml:space="preserve"> </w:t>
      </w:r>
      <w:r>
        <w:rPr>
          <w:b/>
        </w:rPr>
        <w:t>V</w:t>
      </w:r>
      <w:r w:rsidR="00522B62" w:rsidRPr="00757401">
        <w:rPr>
          <w:b/>
        </w:rPr>
        <w:t>ariable</w:t>
      </w:r>
      <w:r>
        <w:rPr>
          <w:b/>
        </w:rPr>
        <w:t>s</w:t>
      </w:r>
      <w:r w:rsidR="00522B62" w:rsidRPr="00522B62">
        <w:t xml:space="preserve"> </w:t>
      </w:r>
      <w:r>
        <w:t>category to add a new variable.</w:t>
      </w:r>
    </w:p>
    <w:p w14:paraId="37E4EAFA" w14:textId="5BE86ED2" w:rsidR="00E16D72" w:rsidRDefault="00487DAE" w:rsidP="001D4A64">
      <w:pPr>
        <w:pStyle w:val="ListParagraph"/>
        <w:ind w:left="734" w:hanging="187"/>
      </w:pPr>
      <w:r>
        <w:t xml:space="preserve">Select the variable created, and in the </w:t>
      </w:r>
      <w:r w:rsidRPr="001D4A64">
        <w:rPr>
          <w:b/>
        </w:rPr>
        <w:t>Details</w:t>
      </w:r>
      <w:r>
        <w:t xml:space="preserve"> panel change </w:t>
      </w:r>
      <w:r w:rsidRPr="001D4A64">
        <w:rPr>
          <w:b/>
        </w:rPr>
        <w:t>Variable Name</w:t>
      </w:r>
      <w:r>
        <w:t xml:space="preserve"> to</w:t>
      </w:r>
      <w:r w:rsidR="00522B62" w:rsidRPr="00522B62">
        <w:t xml:space="preserve"> </w:t>
      </w:r>
      <w:r w:rsidR="005E25B2">
        <w:t>“</w:t>
      </w:r>
      <w:r w:rsidR="00522B62" w:rsidRPr="001D4A64">
        <w:rPr>
          <w:b/>
        </w:rPr>
        <w:t>Material Type</w:t>
      </w:r>
      <w:r w:rsidR="005E25B2">
        <w:t>”</w:t>
      </w:r>
      <w:r w:rsidR="007F71D4">
        <w:t xml:space="preserve"> </w:t>
      </w:r>
      <w:r>
        <w:t xml:space="preserve">and </w:t>
      </w:r>
      <w:r w:rsidRPr="001D4A64">
        <w:rPr>
          <w:b/>
        </w:rPr>
        <w:t>Variable Type</w:t>
      </w:r>
      <w:r>
        <w:t xml:space="preserve"> to</w:t>
      </w:r>
      <w:r w:rsidR="00522B62" w:rsidRPr="00522B62">
        <w:t xml:space="preserve"> </w:t>
      </w:r>
      <w:r w:rsidR="005E25B2">
        <w:t>“</w:t>
      </w:r>
      <w:r w:rsidR="00522B62" w:rsidRPr="001D4A64">
        <w:rPr>
          <w:b/>
        </w:rPr>
        <w:t>Material</w:t>
      </w:r>
      <w:r w:rsidR="005E25B2">
        <w:t>”</w:t>
      </w:r>
      <w:r>
        <w:t>.</w:t>
      </w:r>
      <w:r w:rsidR="00522B62" w:rsidRPr="00522B62">
        <w:t xml:space="preserve"> </w:t>
      </w:r>
      <w:r>
        <w:t>Check</w:t>
      </w:r>
      <w:r w:rsidR="00522B62" w:rsidRPr="00522B62">
        <w:t xml:space="preserve"> the </w:t>
      </w:r>
      <w:r w:rsidR="00522B62" w:rsidRPr="001D4A64">
        <w:rPr>
          <w:b/>
        </w:rPr>
        <w:t>Instance Editable</w:t>
      </w:r>
      <w:r w:rsidR="007F71D4" w:rsidRPr="00522B62">
        <w:t xml:space="preserve"> </w:t>
      </w:r>
      <w:r>
        <w:t>property</w:t>
      </w:r>
      <w:r w:rsidR="00522B62" w:rsidRPr="00522B62">
        <w:t xml:space="preserve">. </w:t>
      </w:r>
      <w:r>
        <w:t>(</w:t>
      </w:r>
      <w:r w:rsidR="00644344">
        <w:t>See Figure 1.</w:t>
      </w:r>
      <w:r>
        <w:t>)</w:t>
      </w:r>
      <w:r w:rsidR="00644344">
        <w:t xml:space="preserve"> </w:t>
      </w:r>
      <w:r w:rsidR="00522B62" w:rsidRPr="00522B62">
        <w:t xml:space="preserve">This will allow the value of this variable to be changed </w:t>
      </w:r>
      <w:r w:rsidR="007D4AB3">
        <w:t>i</w:t>
      </w:r>
      <w:r w:rsidR="00522B62" w:rsidRPr="00522B62">
        <w:t xml:space="preserve">n an </w:t>
      </w:r>
      <w:r w:rsidR="00522B62">
        <w:t>instance</w:t>
      </w:r>
      <w:r w:rsidR="00522B62" w:rsidRPr="00522B62">
        <w:t xml:space="preserve"> that has been placed in the </w:t>
      </w:r>
      <w:r w:rsidR="007D4AB3">
        <w:t>L</w:t>
      </w:r>
      <w:r w:rsidR="00522B62" w:rsidRPr="00522B62">
        <w:t>evel.</w:t>
      </w:r>
    </w:p>
    <w:p w14:paraId="64173882" w14:textId="77777777" w:rsidR="00644344" w:rsidRDefault="00644344" w:rsidP="00644344">
      <w:pPr>
        <w:ind w:left="360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B901145" wp14:editId="30F34747">
                <wp:simplePos x="0" y="0"/>
                <wp:positionH relativeFrom="margin">
                  <wp:posOffset>1752600</wp:posOffset>
                </wp:positionH>
                <wp:positionV relativeFrom="paragraph">
                  <wp:posOffset>1570355</wp:posOffset>
                </wp:positionV>
                <wp:extent cx="2609850" cy="266700"/>
                <wp:effectExtent l="38100" t="38100" r="95250" b="95250"/>
                <wp:wrapNone/>
                <wp:docPr id="47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09850" cy="2667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C0B670D" w14:textId="7D23DB93" w:rsidR="00254B97" w:rsidRPr="0055037F" w:rsidRDefault="00254B97" w:rsidP="00254B97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1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644344">
                              <w:rPr>
                                <w:i/>
                                <w:color w:val="000000" w:themeColor="text1"/>
                              </w:rPr>
                              <w:t xml:space="preserve">Material Type </w:t>
                            </w:r>
                            <w:r w:rsidR="00476AE0">
                              <w:rPr>
                                <w:i/>
                                <w:color w:val="000000" w:themeColor="text1"/>
                              </w:rPr>
                              <w:t>V</w:t>
                            </w:r>
                            <w:r w:rsidR="00644344">
                              <w:rPr>
                                <w:i/>
                                <w:color w:val="000000" w:themeColor="text1"/>
                              </w:rPr>
                              <w:t>ariable</w:t>
                            </w:r>
                            <w:r>
                              <w:rPr>
                                <w:i/>
                                <w:color w:val="000000" w:themeColor="text1"/>
                              </w:rPr>
                              <w:t xml:space="preserve"> variabl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Rectangle 12" o:spid="_x0000_s1026" style="position:absolute;left:0;text-align:left;margin-left:138pt;margin-top:123.65pt;width:205.5pt;height:21pt;z-index:2517944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" fillcolor="#ffd966 [1943]" stroked="f" strokeweight="1pt">
                <v:shadow on="t" color="black" opacity="26214f" origin="-.5,-.5" offset=".74836mm,.74836mm"/>
                <v:textbox>
                  <w:txbxContent>
                    <w:p w14:paraId="3C0B670D" w14:textId="7D23DB93" w:rsidR="00254B97" w:rsidRPr="0055037F" w:rsidRDefault="00254B97" w:rsidP="00254B97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1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644344">
                        <w:rPr>
                          <w:i/>
                          <w:color w:val="000000" w:themeColor="text1"/>
                        </w:rPr>
                        <w:t xml:space="preserve">Material Type </w:t>
                      </w:r>
                      <w:r w:rsidR="00476AE0">
                        <w:rPr>
                          <w:i/>
                          <w:color w:val="000000" w:themeColor="text1"/>
                        </w:rPr>
                        <w:t>V</w:t>
                      </w:r>
                      <w:r w:rsidR="00644344">
                        <w:rPr>
                          <w:i/>
                          <w:color w:val="000000" w:themeColor="text1"/>
                        </w:rPr>
                        <w:t>ariable</w:t>
                      </w:r>
                      <w:r>
                        <w:rPr>
                          <w:i/>
                          <w:color w:val="000000" w:themeColor="text1"/>
                        </w:rPr>
                        <w:t xml:space="preserve"> variables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00024604" wp14:editId="7244A50C">
            <wp:extent cx="3714750" cy="1582386"/>
            <wp:effectExtent l="0" t="0" r="0" b="0"/>
            <wp:docPr id="34" name="Imagem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BPGL2.ex1.i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6783" cy="16002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778A23" w14:textId="5021F42A" w:rsidR="00644344" w:rsidRDefault="00432768" w:rsidP="006F3ADD">
      <w:pPr>
        <w:pStyle w:val="ListParagraph"/>
        <w:spacing w:before="240"/>
        <w:ind w:left="734" w:hanging="187"/>
      </w:pPr>
      <w:r>
        <w:lastRenderedPageBreak/>
        <w:t>Cli</w:t>
      </w:r>
      <w:bookmarkStart w:id="3" w:name="_GoBack"/>
      <w:bookmarkEnd w:id="3"/>
      <w:r>
        <w:t>ck</w:t>
      </w:r>
      <w:r w:rsidR="00644344">
        <w:t xml:space="preserve"> the </w:t>
      </w:r>
      <w:r w:rsidR="00644344" w:rsidRPr="001D4A64">
        <w:rPr>
          <w:b/>
        </w:rPr>
        <w:t>Construction Script</w:t>
      </w:r>
      <w:r w:rsidR="00644344">
        <w:t xml:space="preserve"> tab</w:t>
      </w:r>
      <w:r w:rsidR="00F72EE0">
        <w:t>.</w:t>
      </w:r>
      <w:r>
        <w:t xml:space="preserve"> </w:t>
      </w:r>
      <w:r w:rsidR="00F72EE0">
        <w:t>D</w:t>
      </w:r>
      <w:r w:rsidR="00E16D72" w:rsidRPr="003919C0">
        <w:t>rag</w:t>
      </w:r>
      <w:r w:rsidR="00F72EE0">
        <w:t xml:space="preserve"> and drop</w:t>
      </w:r>
      <w:r w:rsidR="00E16D72">
        <w:t xml:space="preserve"> the </w:t>
      </w:r>
      <w:r w:rsidR="00E16D72" w:rsidRPr="001D4A64">
        <w:rPr>
          <w:b/>
        </w:rPr>
        <w:t>Static Mesh</w:t>
      </w:r>
      <w:r w:rsidR="00E16D72">
        <w:t xml:space="preserve"> </w:t>
      </w:r>
      <w:r w:rsidR="002A6780">
        <w:t xml:space="preserve">component </w:t>
      </w:r>
      <w:r w:rsidR="003919C0">
        <w:t>in</w:t>
      </w:r>
      <w:r w:rsidR="00E16D72">
        <w:t xml:space="preserve">to the </w:t>
      </w:r>
      <w:r w:rsidR="003919C0">
        <w:t>g</w:t>
      </w:r>
      <w:r w:rsidR="00E16D72">
        <w:t>raph</w:t>
      </w:r>
      <w:r w:rsidR="002A6780">
        <w:t>,</w:t>
      </w:r>
      <w:r w:rsidR="00E16D72">
        <w:t xml:space="preserve"> and </w:t>
      </w:r>
      <w:r w:rsidR="00F72EE0">
        <w:t xml:space="preserve">then </w:t>
      </w:r>
      <w:r w:rsidR="00E16D72" w:rsidRPr="00F72EE0">
        <w:t>drag</w:t>
      </w:r>
      <w:r w:rsidR="00E16D72">
        <w:t xml:space="preserve"> </w:t>
      </w:r>
      <w:r w:rsidR="00F72EE0">
        <w:t xml:space="preserve">and drop </w:t>
      </w:r>
      <w:r w:rsidR="00E16D72">
        <w:t xml:space="preserve">the </w:t>
      </w:r>
      <w:r w:rsidR="00E16D72" w:rsidRPr="001D4A64">
        <w:rPr>
          <w:b/>
        </w:rPr>
        <w:t>Material Type</w:t>
      </w:r>
      <w:r w:rsidR="00E16D72">
        <w:t xml:space="preserve"> variable </w:t>
      </w:r>
      <w:r w:rsidR="003919C0">
        <w:t>in</w:t>
      </w:r>
      <w:r w:rsidR="00E16D72">
        <w:t xml:space="preserve">to the </w:t>
      </w:r>
      <w:r w:rsidR="003919C0">
        <w:t>g</w:t>
      </w:r>
      <w:r w:rsidR="00E16D72">
        <w:t xml:space="preserve">raph using the </w:t>
      </w:r>
      <w:r w:rsidR="00E16D72" w:rsidRPr="001D4A64">
        <w:rPr>
          <w:b/>
        </w:rPr>
        <w:t>Get</w:t>
      </w:r>
      <w:r w:rsidR="00E16D72">
        <w:t xml:space="preserve"> option. </w:t>
      </w:r>
      <w:r w:rsidR="00E16D72" w:rsidRPr="003919C0">
        <w:t>Drag</w:t>
      </w:r>
      <w:r w:rsidR="00E16D72">
        <w:t xml:space="preserve"> </w:t>
      </w:r>
      <w:r w:rsidR="003919C0">
        <w:t xml:space="preserve">a wire </w:t>
      </w:r>
      <w:r w:rsidR="00E16D72">
        <w:t xml:space="preserve">from the </w:t>
      </w:r>
      <w:r w:rsidR="00E16D72" w:rsidRPr="001D4A64">
        <w:rPr>
          <w:b/>
        </w:rPr>
        <w:t>Static Mesh</w:t>
      </w:r>
      <w:r w:rsidR="00E16D72">
        <w:t xml:space="preserve"> reference </w:t>
      </w:r>
      <w:r w:rsidR="003919C0">
        <w:t xml:space="preserve">pin </w:t>
      </w:r>
      <w:r w:rsidR="00E16D72">
        <w:t xml:space="preserve">and release the </w:t>
      </w:r>
      <w:r w:rsidR="003919C0">
        <w:t xml:space="preserve">mouse </w:t>
      </w:r>
      <w:r w:rsidR="00E16D72">
        <w:t xml:space="preserve">button to open the </w:t>
      </w:r>
      <w:r w:rsidR="00F72EE0" w:rsidRPr="001D4A64">
        <w:rPr>
          <w:b/>
        </w:rPr>
        <w:t>c</w:t>
      </w:r>
      <w:r w:rsidR="00E16D72" w:rsidRPr="001D4A64">
        <w:rPr>
          <w:b/>
        </w:rPr>
        <w:t>ontext</w:t>
      </w:r>
      <w:r w:rsidR="00B043F2" w:rsidRPr="001D4A64">
        <w:rPr>
          <w:b/>
        </w:rPr>
        <w:t xml:space="preserve"> </w:t>
      </w:r>
      <w:r w:rsidR="00F72EE0" w:rsidRPr="001D4A64">
        <w:rPr>
          <w:b/>
        </w:rPr>
        <w:t>m</w:t>
      </w:r>
      <w:r w:rsidR="00B043F2" w:rsidRPr="001D4A64">
        <w:rPr>
          <w:b/>
        </w:rPr>
        <w:t>enu</w:t>
      </w:r>
      <w:r w:rsidR="00B043F2">
        <w:t xml:space="preserve">. Select the </w:t>
      </w:r>
      <w:r w:rsidR="00B043F2" w:rsidRPr="001D4A64">
        <w:rPr>
          <w:b/>
        </w:rPr>
        <w:t>Set Material</w:t>
      </w:r>
      <w:r w:rsidR="00B043F2">
        <w:t xml:space="preserve"> function. Connect the </w:t>
      </w:r>
      <w:r w:rsidR="00B043F2" w:rsidRPr="001D4A64">
        <w:rPr>
          <w:b/>
        </w:rPr>
        <w:t>Material Type</w:t>
      </w:r>
      <w:r w:rsidR="00B043F2">
        <w:t xml:space="preserve"> variable </w:t>
      </w:r>
      <w:r w:rsidR="00F72EE0">
        <w:t>to</w:t>
      </w:r>
      <w:r w:rsidR="00B043F2">
        <w:t xml:space="preserve"> the </w:t>
      </w:r>
      <w:r w:rsidR="00B043F2" w:rsidRPr="001D4A64">
        <w:rPr>
          <w:b/>
        </w:rPr>
        <w:t>Material</w:t>
      </w:r>
      <w:r w:rsidR="00B043F2">
        <w:t xml:space="preserve"> parameter of the function. </w:t>
      </w:r>
      <w:r w:rsidR="00F72EE0">
        <w:t>(</w:t>
      </w:r>
      <w:r w:rsidR="00B043F2">
        <w:t>See Figure 2.</w:t>
      </w:r>
      <w:r w:rsidR="00F72EE0">
        <w:t>)</w:t>
      </w:r>
    </w:p>
    <w:p w14:paraId="40BE73B4" w14:textId="79669598" w:rsidR="005E25B2" w:rsidRDefault="002A6780" w:rsidP="00476AE0">
      <w:pPr>
        <w:pStyle w:val="ListParagraph"/>
        <w:ind w:left="734" w:hanging="187"/>
      </w:pPr>
      <w:r>
        <w:t xml:space="preserve">Compile the Blueprint. </w:t>
      </w:r>
      <w:r w:rsidR="00B043F2">
        <w:t>Add an instance of the Blueprint to the Level and change the</w:t>
      </w:r>
      <w:r w:rsidR="000606D8">
        <w:t xml:space="preserve"> value of the</w:t>
      </w:r>
      <w:r w:rsidR="00B043F2">
        <w:t xml:space="preserve"> </w:t>
      </w:r>
      <w:r w:rsidR="00B043F2" w:rsidRPr="00757401">
        <w:rPr>
          <w:b/>
        </w:rPr>
        <w:t>Material Type</w:t>
      </w:r>
      <w:r w:rsidR="00B043F2">
        <w:t xml:space="preserve"> </w:t>
      </w:r>
      <w:r w:rsidR="000606D8">
        <w:t>variable</w:t>
      </w:r>
      <w:r w:rsidR="00175B61">
        <w:t xml:space="preserve"> i</w:t>
      </w:r>
      <w:r w:rsidR="00B043F2">
        <w:t xml:space="preserve">n the </w:t>
      </w:r>
      <w:r w:rsidR="00F72EE0">
        <w:rPr>
          <w:b/>
        </w:rPr>
        <w:t>Level Editor</w:t>
      </w:r>
      <w:r w:rsidR="00F72EE0">
        <w:t xml:space="preserve">’s </w:t>
      </w:r>
      <w:r w:rsidR="00B043F2" w:rsidRPr="00757401">
        <w:rPr>
          <w:b/>
        </w:rPr>
        <w:t>Details</w:t>
      </w:r>
      <w:r w:rsidR="00B043F2">
        <w:t xml:space="preserve"> </w:t>
      </w:r>
      <w:r w:rsidR="00F72EE0">
        <w:t>panel.</w:t>
      </w:r>
    </w:p>
    <w:p w14:paraId="37C674D8" w14:textId="77777777" w:rsidR="00E85CA6" w:rsidRDefault="00B908FC" w:rsidP="00B908FC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4E7CB3E6" wp14:editId="210E4D9B">
                <wp:simplePos x="0" y="0"/>
                <wp:positionH relativeFrom="margin">
                  <wp:posOffset>1609725</wp:posOffset>
                </wp:positionH>
                <wp:positionV relativeFrom="paragraph">
                  <wp:posOffset>1600200</wp:posOffset>
                </wp:positionV>
                <wp:extent cx="2752725" cy="266700"/>
                <wp:effectExtent l="38100" t="38100" r="104775" b="95250"/>
                <wp:wrapNone/>
                <wp:docPr id="51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2725" cy="266700"/>
                        </a:xfrm>
                        <a:prstGeom prst="rect">
                          <a:avLst/>
                        </a:prstGeom>
                        <a:solidFill>
                          <a:schemeClr val="accent4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  <a:effectLst>
                          <a:outerShdw blurRad="50800" dist="38100" dir="2700000" algn="tl" rotWithShape="0">
                            <a:prstClr val="black">
                              <a:alpha val="40000"/>
                            </a:prstClr>
                          </a:outerShdw>
                        </a:effectLst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840D12" w14:textId="77777777" w:rsidR="00B908FC" w:rsidRPr="0055037F" w:rsidRDefault="00B908FC" w:rsidP="00B908FC">
                            <w:pPr>
                              <w:jc w:val="center"/>
                              <w:rPr>
                                <w:i/>
                                <w:color w:val="000000" w:themeColor="text1"/>
                              </w:rPr>
                            </w:pPr>
                            <w:r>
                              <w:rPr>
                                <w:i/>
                                <w:color w:val="000000" w:themeColor="text1"/>
                              </w:rPr>
                              <w:t>Figure 2:</w:t>
                            </w:r>
                            <w:r w:rsidRPr="0055037F">
                              <w:rPr>
                                <w:i/>
                                <w:color w:val="000000" w:themeColor="text1"/>
                              </w:rPr>
                              <w:t xml:space="preserve"> </w:t>
                            </w:r>
                            <w:r w:rsidR="00E16D72">
                              <w:rPr>
                                <w:i/>
                                <w:color w:val="000000" w:themeColor="text1"/>
                              </w:rPr>
                              <w:t>Construction 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id="_x0000_s1027" style="position:absolute;left:0;text-align:left;margin-left:126.75pt;margin-top:126pt;width:216.75pt;height:21pt;z-index:251796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" fillcolor="#ffd966 [1943]" stroked="f" strokeweight="1pt">
                <v:shadow on="t" color="black" opacity="26214f" origin="-.5,-.5" offset=".74836mm,.74836mm"/>
                <v:textbox>
                  <w:txbxContent>
                    <w:p w14:paraId="0C840D12" w14:textId="77777777" w:rsidR="00B908FC" w:rsidRPr="0055037F" w:rsidRDefault="00B908FC" w:rsidP="00B908FC">
                      <w:pPr>
                        <w:jc w:val="center"/>
                        <w:rPr>
                          <w:i/>
                          <w:color w:val="000000" w:themeColor="text1"/>
                        </w:rPr>
                      </w:pPr>
                      <w:r>
                        <w:rPr>
                          <w:i/>
                          <w:color w:val="000000" w:themeColor="text1"/>
                        </w:rPr>
                        <w:t>Figure 2:</w:t>
                      </w:r>
                      <w:r w:rsidRPr="0055037F">
                        <w:rPr>
                          <w:i/>
                          <w:color w:val="000000" w:themeColor="text1"/>
                        </w:rPr>
                        <w:t xml:space="preserve"> </w:t>
                      </w:r>
                      <w:r w:rsidR="00E16D72">
                        <w:rPr>
                          <w:i/>
                          <w:color w:val="000000" w:themeColor="text1"/>
                        </w:rPr>
                        <w:t>Construction Script</w:t>
                      </w: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CC3FEFD" wp14:editId="4619F4EB">
            <wp:extent cx="4044400" cy="1628775"/>
            <wp:effectExtent l="0" t="0" r="0" b="0"/>
            <wp:docPr id="50" name="Imagem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BPGL2.ex1.i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3734" cy="1636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7D5E1B" w14:textId="3DC8C7FA" w:rsidR="00E85CA6" w:rsidRDefault="00E85CA6" w:rsidP="00CF7616"/>
    <w:p w14:paraId="5AAC9F2E" w14:textId="2B638DFD" w:rsidR="00314974" w:rsidRDefault="00314974" w:rsidP="00CF7616"/>
    <w:p w14:paraId="254AFA6E" w14:textId="5996BCCF" w:rsidR="00314974" w:rsidRPr="00757401" w:rsidRDefault="00314974" w:rsidP="00757401">
      <w:pPr>
        <w:pStyle w:val="Heading2"/>
      </w:pPr>
      <w:r w:rsidRPr="00757401">
        <w:t>Outcome</w:t>
      </w:r>
    </w:p>
    <w:p w14:paraId="6D0868BB" w14:textId="7A839B9A" w:rsidR="00845455" w:rsidRDefault="00845455" w:rsidP="00757401">
      <w:r w:rsidRPr="00845455">
        <w:t xml:space="preserve">After adding instances of </w:t>
      </w:r>
      <w:r w:rsidRPr="00B77EE1">
        <w:rPr>
          <w:b/>
        </w:rPr>
        <w:t>BP_ Construction</w:t>
      </w:r>
      <w:r w:rsidRPr="00845455">
        <w:t xml:space="preserve"> </w:t>
      </w:r>
      <w:r w:rsidR="000606D8">
        <w:t>to</w:t>
      </w:r>
      <w:r w:rsidRPr="00845455">
        <w:t xml:space="preserve"> the Level, it is possible to </w:t>
      </w:r>
      <w:r>
        <w:t xml:space="preserve">change the </w:t>
      </w:r>
      <w:r w:rsidRPr="00B77EE1">
        <w:t>Material</w:t>
      </w:r>
      <w:r>
        <w:t xml:space="preserve"> of the </w:t>
      </w:r>
      <w:r w:rsidRPr="00B77EE1">
        <w:t>Static Mesh</w:t>
      </w:r>
      <w:r>
        <w:t xml:space="preserve"> of an instance by changing the</w:t>
      </w:r>
      <w:r w:rsidR="00CA71C4">
        <w:t xml:space="preserve"> value of the</w:t>
      </w:r>
      <w:r>
        <w:t xml:space="preserve"> </w:t>
      </w:r>
      <w:r w:rsidRPr="00446D75">
        <w:rPr>
          <w:b/>
        </w:rPr>
        <w:t>Material Type</w:t>
      </w:r>
      <w:r>
        <w:t xml:space="preserve"> </w:t>
      </w:r>
      <w:r w:rsidR="00CA71C4">
        <w:t xml:space="preserve">variable </w:t>
      </w:r>
      <w:r w:rsidR="00175B61">
        <w:t xml:space="preserve">in </w:t>
      </w:r>
      <w:r>
        <w:t>the</w:t>
      </w:r>
      <w:r w:rsidR="00CA71C4">
        <w:t xml:space="preserve"> </w:t>
      </w:r>
      <w:r w:rsidR="00CA71C4">
        <w:rPr>
          <w:b/>
        </w:rPr>
        <w:t>Level Editor</w:t>
      </w:r>
      <w:r w:rsidR="00CA71C4">
        <w:t>’s</w:t>
      </w:r>
      <w:r>
        <w:t xml:space="preserve"> </w:t>
      </w:r>
      <w:r w:rsidRPr="00446D75">
        <w:rPr>
          <w:b/>
        </w:rPr>
        <w:t>Details</w:t>
      </w:r>
      <w:r>
        <w:t xml:space="preserve"> </w:t>
      </w:r>
      <w:r w:rsidR="00CA71C4">
        <w:t>panel.</w:t>
      </w:r>
    </w:p>
    <w:p w14:paraId="06D63E99" w14:textId="2701A564" w:rsidR="00314974" w:rsidRDefault="00314974" w:rsidP="00CF7616"/>
    <w:sectPr w:rsidR="00314974" w:rsidSect="005E25B2">
      <w:headerReference w:type="default" r:id="rId11"/>
      <w:footerReference w:type="default" r:id="rId12"/>
      <w:headerReference w:type="first" r:id="rId13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5F41F705" w16cid:durableId="1F3E2C89"/>
  <w16cid:commentId w16cid:paraId="1F95141A" w16cid:durableId="1F3E2D6B"/>
  <w16cid:commentId w16cid:paraId="00AE540F" w16cid:durableId="1F3E2C8A"/>
  <w16cid:commentId w16cid:paraId="57F47DC8" w16cid:durableId="1F3E303C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47D5C2A" w14:textId="77777777" w:rsidR="00E660C1" w:rsidRDefault="00E660C1" w:rsidP="003F1819">
      <w:pPr>
        <w:spacing w:after="0" w:line="240" w:lineRule="auto"/>
      </w:pPr>
      <w:r>
        <w:separator/>
      </w:r>
    </w:p>
    <w:p w14:paraId="78457585" w14:textId="77777777" w:rsidR="00E660C1" w:rsidRDefault="00E660C1"/>
  </w:endnote>
  <w:endnote w:type="continuationSeparator" w:id="0">
    <w:p w14:paraId="5A01B6BD" w14:textId="77777777" w:rsidR="00E660C1" w:rsidRDefault="00E660C1" w:rsidP="003F1819">
      <w:pPr>
        <w:spacing w:after="0" w:line="240" w:lineRule="auto"/>
      </w:pPr>
      <w:r>
        <w:continuationSeparator/>
      </w:r>
    </w:p>
    <w:p w14:paraId="0ECC4E79" w14:textId="77777777" w:rsidR="00E660C1" w:rsidRDefault="00E660C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20002A87" w:usb1="00000000" w:usb2="00000000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8C4D057" w14:textId="3E1D2CD0" w:rsidR="004247BA" w:rsidRPr="0055037F" w:rsidRDefault="00C10E4B" w:rsidP="00175B61">
    <w:pPr>
      <w:pStyle w:val="Footer"/>
      <w:jc w:val="center"/>
    </w:pPr>
    <w:r w:rsidRPr="00C10E4B">
      <w:t xml:space="preserve"> </w:t>
    </w:r>
    <w:sdt>
      <w:sdtPr>
        <w:id w:val="484979312"/>
        <w:docPartObj>
          <w:docPartGallery w:val="Page Numbers (Bottom of Page)"/>
          <w:docPartUnique/>
        </w:docPartObj>
      </w:sdtPr>
      <w:sdtEndPr>
        <w:rPr>
          <w:rFonts w:cstheme="minorHAnsi"/>
          <w:noProof/>
        </w:rPr>
      </w:sdtEndPr>
      <w:sdtContent>
        <w:r w:rsidRPr="00161336">
          <w:rPr>
            <w:rFonts w:cstheme="minorHAnsi"/>
            <w:noProof/>
          </w:rPr>
          <w:t>–</w:t>
        </w:r>
        <w:r>
          <w:t xml:space="preserve">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F3ADD"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</w:t>
        </w:r>
        <w:r w:rsidRPr="00161336">
          <w:rPr>
            <w:rFonts w:cstheme="minorHAnsi"/>
            <w:noProof/>
          </w:rPr>
          <w:t>–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6E22155" w14:textId="77777777" w:rsidR="00E660C1" w:rsidRDefault="00E660C1" w:rsidP="003F1819">
      <w:pPr>
        <w:spacing w:after="0" w:line="240" w:lineRule="auto"/>
      </w:pPr>
      <w:r>
        <w:separator/>
      </w:r>
    </w:p>
    <w:p w14:paraId="4C2593DE" w14:textId="77777777" w:rsidR="00E660C1" w:rsidRDefault="00E660C1"/>
  </w:footnote>
  <w:footnote w:type="continuationSeparator" w:id="0">
    <w:p w14:paraId="08393421" w14:textId="77777777" w:rsidR="00E660C1" w:rsidRDefault="00E660C1" w:rsidP="003F1819">
      <w:pPr>
        <w:spacing w:after="0" w:line="240" w:lineRule="auto"/>
      </w:pPr>
      <w:r>
        <w:continuationSeparator/>
      </w:r>
    </w:p>
    <w:p w14:paraId="15917E9A" w14:textId="77777777" w:rsidR="00E660C1" w:rsidRDefault="00E660C1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D030CEE" w14:textId="3BEFB90D" w:rsidR="004247BA" w:rsidRDefault="00584A1A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69AFC77" wp14:editId="3F09B6E8">
          <wp:simplePos x="0" y="0"/>
          <wp:positionH relativeFrom="margin">
            <wp:posOffset>5266690</wp:posOffset>
          </wp:positionH>
          <wp:positionV relativeFrom="margin">
            <wp:posOffset>7105015</wp:posOffset>
          </wp:positionV>
          <wp:extent cx="1591056" cy="1591056"/>
          <wp:effectExtent l="0" t="0" r="0" b="0"/>
          <wp:wrapNone/>
          <wp:docPr id="1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056" cy="15910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247BA">
      <w:t xml:space="preserve">Lecture </w:t>
    </w:r>
    <w:r w:rsidR="00C10E4B">
      <w:t>3: Building and Using Actor Classes</w:t>
    </w:r>
  </w:p>
  <w:p w14:paraId="68942057" w14:textId="24F34944" w:rsidR="00C10E4B" w:rsidRDefault="00C10E4B">
    <w:pPr>
      <w:pStyle w:val="Header"/>
    </w:pPr>
    <w:r>
      <w:t>Exercise 1</w:t>
    </w:r>
  </w:p>
  <w:p w14:paraId="15A98F83" w14:textId="77777777" w:rsidR="00C10E4B" w:rsidRDefault="00C10E4B">
    <w:pPr>
      <w:pStyle w:val="Header"/>
    </w:pPr>
  </w:p>
  <w:p w14:paraId="244E83C8" w14:textId="77777777" w:rsidR="00C10E4B" w:rsidRDefault="00C10E4B">
    <w:pPr>
      <w:pStyle w:val="Header"/>
    </w:pPr>
  </w:p>
  <w:p w14:paraId="141DE4E6" w14:textId="77777777" w:rsidR="00BD1D43" w:rsidRDefault="00BD1D43"/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BCE6EAE" w14:textId="1FF45967" w:rsidR="00584A1A" w:rsidRDefault="00584A1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C168A79" wp14:editId="024CF3D5">
          <wp:simplePos x="0" y="0"/>
          <wp:positionH relativeFrom="margin">
            <wp:posOffset>5266690</wp:posOffset>
          </wp:positionH>
          <wp:positionV relativeFrom="margin">
            <wp:posOffset>7543800</wp:posOffset>
          </wp:positionV>
          <wp:extent cx="1591056" cy="1591056"/>
          <wp:effectExtent l="0" t="0" r="0" b="0"/>
          <wp:wrapNone/>
          <wp:docPr id="1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4Logo.png"/>
                  <pic:cNvPicPr/>
                </pic:nvPicPr>
                <pic:blipFill>
                  <a:blip r:embed="rId1" cstate="print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brightnessContrast bright="40000" contrast="-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056" cy="1591056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2F58B4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BA746CF"/>
    <w:multiLevelType w:val="hybridMultilevel"/>
    <w:tmpl w:val="6692731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37A7605"/>
    <w:multiLevelType w:val="hybridMultilevel"/>
    <w:tmpl w:val="E0E44E2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96A0993"/>
    <w:multiLevelType w:val="hybridMultilevel"/>
    <w:tmpl w:val="B49EBD9A"/>
    <w:lvl w:ilvl="0" w:tplc="F1EED57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8969A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856B85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35BA83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0FC0C1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AB88C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0142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8CDB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86A47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BC67B3B"/>
    <w:multiLevelType w:val="hybridMultilevel"/>
    <w:tmpl w:val="8F820C32"/>
    <w:lvl w:ilvl="0" w:tplc="F86CF91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DB63C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02FA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BDA5C7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CAE4E5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E62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0EEF9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08495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BC78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>
    <w:nsid w:val="2D914E58"/>
    <w:multiLevelType w:val="hybridMultilevel"/>
    <w:tmpl w:val="AD9CC510"/>
    <w:lvl w:ilvl="0" w:tplc="B074C8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8EF9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4FEED1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E1CC2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912CE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C98A1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B8EEC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0040A0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32AA14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6">
    <w:nsid w:val="2E843A16"/>
    <w:multiLevelType w:val="hybridMultilevel"/>
    <w:tmpl w:val="18500212"/>
    <w:lvl w:ilvl="0" w:tplc="C36ED6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42C48D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B7E709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B6229C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932ADA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0DCCD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1265FA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A7CD8B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850908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>
    <w:nsid w:val="361214B1"/>
    <w:multiLevelType w:val="hybridMultilevel"/>
    <w:tmpl w:val="4628ED90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8ED14D9"/>
    <w:multiLevelType w:val="hybridMultilevel"/>
    <w:tmpl w:val="F5986EAA"/>
    <w:lvl w:ilvl="0" w:tplc="FDDA260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39646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E6466C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8E054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5354340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B52C30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FCECB7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F90A2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974CDFA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9">
    <w:nsid w:val="41146606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B059B1"/>
    <w:multiLevelType w:val="hybridMultilevel"/>
    <w:tmpl w:val="681679F4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985275C"/>
    <w:multiLevelType w:val="hybridMultilevel"/>
    <w:tmpl w:val="791813B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C714973"/>
    <w:multiLevelType w:val="hybridMultilevel"/>
    <w:tmpl w:val="080C38EC"/>
    <w:lvl w:ilvl="0" w:tplc="23EA324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CC4D292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DCEF4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81EF0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FC2F33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B56B2B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1DCD3D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BFC911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36EDC5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4E142D3A"/>
    <w:multiLevelType w:val="hybridMultilevel"/>
    <w:tmpl w:val="16CA987E"/>
    <w:lvl w:ilvl="0" w:tplc="5184B40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56C3410F"/>
    <w:multiLevelType w:val="hybridMultilevel"/>
    <w:tmpl w:val="3F702342"/>
    <w:lvl w:ilvl="0" w:tplc="F86CF914">
      <w:start w:val="1"/>
      <w:numFmt w:val="bullet"/>
      <w:lvlText w:val="•"/>
      <w:lvlJc w:val="left"/>
      <w:pPr>
        <w:ind w:left="720" w:hanging="360"/>
      </w:pPr>
      <w:rPr>
        <w:rFonts w:ascii="Arial" w:hAnsi="Aria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6CE5EF3"/>
    <w:multiLevelType w:val="hybridMultilevel"/>
    <w:tmpl w:val="976A6CA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7EA6218"/>
    <w:multiLevelType w:val="hybridMultilevel"/>
    <w:tmpl w:val="2CF64EAA"/>
    <w:lvl w:ilvl="0" w:tplc="504AB2F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A28BE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26277E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4A2D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D56D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42271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1E032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3A21C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4EAF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>
    <w:nsid w:val="5A4421C1"/>
    <w:multiLevelType w:val="hybridMultilevel"/>
    <w:tmpl w:val="EA765666"/>
    <w:lvl w:ilvl="0" w:tplc="DC08BB2C">
      <w:start w:val="1"/>
      <w:numFmt w:val="decimal"/>
      <w:pStyle w:val="ListParagraph"/>
      <w:lvlText w:val="%1."/>
      <w:lvlJc w:val="right"/>
      <w:pPr>
        <w:ind w:left="72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9430186"/>
    <w:multiLevelType w:val="hybridMultilevel"/>
    <w:tmpl w:val="144CF7B0"/>
    <w:lvl w:ilvl="0" w:tplc="041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D2844C4"/>
    <w:multiLevelType w:val="hybridMultilevel"/>
    <w:tmpl w:val="C81C858A"/>
    <w:lvl w:ilvl="0" w:tplc="75C8DD7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D34D24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50A018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EA83C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83CE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D5A2B4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4A4606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EECC4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F6AB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17"/>
  </w:num>
  <w:num w:numId="2">
    <w:abstractNumId w:val="7"/>
  </w:num>
  <w:num w:numId="3">
    <w:abstractNumId w:val="0"/>
  </w:num>
  <w:num w:numId="4">
    <w:abstractNumId w:val="9"/>
  </w:num>
  <w:num w:numId="5">
    <w:abstractNumId w:val="13"/>
  </w:num>
  <w:num w:numId="6">
    <w:abstractNumId w:val="17"/>
  </w:num>
  <w:num w:numId="7">
    <w:abstractNumId w:val="17"/>
  </w:num>
  <w:num w:numId="8">
    <w:abstractNumId w:val="17"/>
  </w:num>
  <w:num w:numId="9">
    <w:abstractNumId w:val="15"/>
  </w:num>
  <w:num w:numId="10">
    <w:abstractNumId w:val="11"/>
  </w:num>
  <w:num w:numId="11">
    <w:abstractNumId w:val="1"/>
  </w:num>
  <w:num w:numId="12">
    <w:abstractNumId w:val="4"/>
  </w:num>
  <w:num w:numId="13">
    <w:abstractNumId w:val="17"/>
    <w:lvlOverride w:ilvl="0">
      <w:startOverride w:val="1"/>
    </w:lvlOverride>
  </w:num>
  <w:num w:numId="14">
    <w:abstractNumId w:val="14"/>
  </w:num>
  <w:num w:numId="15">
    <w:abstractNumId w:val="19"/>
  </w:num>
  <w:num w:numId="16">
    <w:abstractNumId w:val="12"/>
  </w:num>
  <w:num w:numId="17">
    <w:abstractNumId w:val="8"/>
  </w:num>
  <w:num w:numId="18">
    <w:abstractNumId w:val="2"/>
  </w:num>
  <w:num w:numId="19">
    <w:abstractNumId w:val="18"/>
  </w:num>
  <w:num w:numId="20">
    <w:abstractNumId w:val="6"/>
  </w:num>
  <w:num w:numId="21">
    <w:abstractNumId w:val="16"/>
  </w:num>
  <w:num w:numId="22">
    <w:abstractNumId w:val="5"/>
  </w:num>
  <w:num w:numId="23">
    <w:abstractNumId w:val="3"/>
  </w:num>
  <w:num w:numId="24">
    <w:abstractNumId w:val="17"/>
    <w:lvlOverride w:ilvl="0">
      <w:startOverride w:val="1"/>
    </w:lvlOverride>
  </w:num>
  <w:num w:numId="25">
    <w:abstractNumId w:val="17"/>
    <w:lvlOverride w:ilvl="0">
      <w:startOverride w:val="1"/>
    </w:lvlOverride>
  </w:num>
  <w:num w:numId="26">
    <w:abstractNumId w:val="17"/>
    <w:lvlOverride w:ilvl="0">
      <w:startOverride w:val="1"/>
    </w:lvlOverride>
  </w:num>
  <w:num w:numId="27">
    <w:abstractNumId w:val="17"/>
    <w:lvlOverride w:ilvl="0">
      <w:startOverride w:val="1"/>
    </w:lvlOverride>
  </w:num>
  <w:num w:numId="2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isplayBackgroundShape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QzMTc0MjUwNjFV0lEKTi0uzszPAykwrgUASwTRKSwAAAA="/>
  </w:docVars>
  <w:rsids>
    <w:rsidRoot w:val="00E57095"/>
    <w:rsid w:val="00000CD1"/>
    <w:rsid w:val="0004506C"/>
    <w:rsid w:val="00057EDC"/>
    <w:rsid w:val="000606D8"/>
    <w:rsid w:val="00084C76"/>
    <w:rsid w:val="00092E1E"/>
    <w:rsid w:val="00097B8B"/>
    <w:rsid w:val="000A3DFA"/>
    <w:rsid w:val="000B2A4C"/>
    <w:rsid w:val="000C0153"/>
    <w:rsid w:val="000C1CF1"/>
    <w:rsid w:val="000C2B2C"/>
    <w:rsid w:val="000D1433"/>
    <w:rsid w:val="000D2066"/>
    <w:rsid w:val="000E216C"/>
    <w:rsid w:val="001005F6"/>
    <w:rsid w:val="00103EA5"/>
    <w:rsid w:val="00111EB1"/>
    <w:rsid w:val="0011509E"/>
    <w:rsid w:val="00116FBA"/>
    <w:rsid w:val="00124D0C"/>
    <w:rsid w:val="00127728"/>
    <w:rsid w:val="001313B9"/>
    <w:rsid w:val="0014044D"/>
    <w:rsid w:val="001526BB"/>
    <w:rsid w:val="0016442F"/>
    <w:rsid w:val="00170E0B"/>
    <w:rsid w:val="00175B61"/>
    <w:rsid w:val="0017690A"/>
    <w:rsid w:val="00183548"/>
    <w:rsid w:val="00191396"/>
    <w:rsid w:val="001931A5"/>
    <w:rsid w:val="001A09EF"/>
    <w:rsid w:val="001C038C"/>
    <w:rsid w:val="001C170A"/>
    <w:rsid w:val="001C5947"/>
    <w:rsid w:val="001D0FF7"/>
    <w:rsid w:val="001D2206"/>
    <w:rsid w:val="001D4A64"/>
    <w:rsid w:val="001E6274"/>
    <w:rsid w:val="001F74A3"/>
    <w:rsid w:val="0023629B"/>
    <w:rsid w:val="00254B97"/>
    <w:rsid w:val="002611A8"/>
    <w:rsid w:val="0026234E"/>
    <w:rsid w:val="00267D4A"/>
    <w:rsid w:val="002955F4"/>
    <w:rsid w:val="002964EB"/>
    <w:rsid w:val="002A6780"/>
    <w:rsid w:val="002A784E"/>
    <w:rsid w:val="002B11C8"/>
    <w:rsid w:val="002E3BF7"/>
    <w:rsid w:val="002E6A9B"/>
    <w:rsid w:val="002F1986"/>
    <w:rsid w:val="00305569"/>
    <w:rsid w:val="00314974"/>
    <w:rsid w:val="0033365F"/>
    <w:rsid w:val="00337EA8"/>
    <w:rsid w:val="00341659"/>
    <w:rsid w:val="0034516F"/>
    <w:rsid w:val="0035167B"/>
    <w:rsid w:val="00354725"/>
    <w:rsid w:val="003608E7"/>
    <w:rsid w:val="00382A33"/>
    <w:rsid w:val="003919C0"/>
    <w:rsid w:val="003B4FB5"/>
    <w:rsid w:val="003C2A0C"/>
    <w:rsid w:val="003D314E"/>
    <w:rsid w:val="003D4386"/>
    <w:rsid w:val="003E5CEC"/>
    <w:rsid w:val="003F1819"/>
    <w:rsid w:val="00400494"/>
    <w:rsid w:val="00402843"/>
    <w:rsid w:val="004247BA"/>
    <w:rsid w:val="00432768"/>
    <w:rsid w:val="004366A3"/>
    <w:rsid w:val="00437B40"/>
    <w:rsid w:val="004440F4"/>
    <w:rsid w:val="00455EA3"/>
    <w:rsid w:val="004574EE"/>
    <w:rsid w:val="00476AE0"/>
    <w:rsid w:val="00487DAE"/>
    <w:rsid w:val="00495F93"/>
    <w:rsid w:val="004A1BED"/>
    <w:rsid w:val="004A6F44"/>
    <w:rsid w:val="004A725C"/>
    <w:rsid w:val="004B23B6"/>
    <w:rsid w:val="004C39F7"/>
    <w:rsid w:val="004F1E8B"/>
    <w:rsid w:val="00502F8D"/>
    <w:rsid w:val="00522B62"/>
    <w:rsid w:val="00540690"/>
    <w:rsid w:val="00547031"/>
    <w:rsid w:val="0055037F"/>
    <w:rsid w:val="00551419"/>
    <w:rsid w:val="0055153D"/>
    <w:rsid w:val="0056491C"/>
    <w:rsid w:val="005655DD"/>
    <w:rsid w:val="00584A1A"/>
    <w:rsid w:val="005864A6"/>
    <w:rsid w:val="0058690D"/>
    <w:rsid w:val="00590048"/>
    <w:rsid w:val="005A43B4"/>
    <w:rsid w:val="005A444D"/>
    <w:rsid w:val="005A5253"/>
    <w:rsid w:val="005B21FF"/>
    <w:rsid w:val="005C2EFC"/>
    <w:rsid w:val="005C72F6"/>
    <w:rsid w:val="005D37DF"/>
    <w:rsid w:val="005D5BEF"/>
    <w:rsid w:val="005D6DC0"/>
    <w:rsid w:val="005E0C3D"/>
    <w:rsid w:val="005E25B2"/>
    <w:rsid w:val="005F2206"/>
    <w:rsid w:val="005F4A2A"/>
    <w:rsid w:val="005F5033"/>
    <w:rsid w:val="00612436"/>
    <w:rsid w:val="006168F1"/>
    <w:rsid w:val="00625E99"/>
    <w:rsid w:val="006315BE"/>
    <w:rsid w:val="00631F39"/>
    <w:rsid w:val="006322D1"/>
    <w:rsid w:val="006434B6"/>
    <w:rsid w:val="00644344"/>
    <w:rsid w:val="0066411D"/>
    <w:rsid w:val="00672326"/>
    <w:rsid w:val="006A21CD"/>
    <w:rsid w:val="006B7FD3"/>
    <w:rsid w:val="006C28C0"/>
    <w:rsid w:val="006D1F90"/>
    <w:rsid w:val="006D2DD5"/>
    <w:rsid w:val="006D660E"/>
    <w:rsid w:val="006E2A3C"/>
    <w:rsid w:val="006E576E"/>
    <w:rsid w:val="006F3ADD"/>
    <w:rsid w:val="007055B7"/>
    <w:rsid w:val="00713677"/>
    <w:rsid w:val="00713710"/>
    <w:rsid w:val="007201D6"/>
    <w:rsid w:val="00750FB5"/>
    <w:rsid w:val="0075175A"/>
    <w:rsid w:val="00753D6D"/>
    <w:rsid w:val="00757401"/>
    <w:rsid w:val="00792418"/>
    <w:rsid w:val="007B7201"/>
    <w:rsid w:val="007C279A"/>
    <w:rsid w:val="007D3447"/>
    <w:rsid w:val="007D4AB3"/>
    <w:rsid w:val="007F71D4"/>
    <w:rsid w:val="00805C73"/>
    <w:rsid w:val="00836C01"/>
    <w:rsid w:val="00845455"/>
    <w:rsid w:val="00871841"/>
    <w:rsid w:val="00872877"/>
    <w:rsid w:val="008775BF"/>
    <w:rsid w:val="00890A23"/>
    <w:rsid w:val="008949A9"/>
    <w:rsid w:val="00897155"/>
    <w:rsid w:val="008C202D"/>
    <w:rsid w:val="008D6E47"/>
    <w:rsid w:val="008E2F37"/>
    <w:rsid w:val="008F7A51"/>
    <w:rsid w:val="0092025C"/>
    <w:rsid w:val="00932B51"/>
    <w:rsid w:val="00935E60"/>
    <w:rsid w:val="0094634C"/>
    <w:rsid w:val="009507AC"/>
    <w:rsid w:val="0095274A"/>
    <w:rsid w:val="00962DCE"/>
    <w:rsid w:val="00963188"/>
    <w:rsid w:val="0096696F"/>
    <w:rsid w:val="00981C48"/>
    <w:rsid w:val="00994FBC"/>
    <w:rsid w:val="009A032B"/>
    <w:rsid w:val="009A4B64"/>
    <w:rsid w:val="009B2B27"/>
    <w:rsid w:val="009C256E"/>
    <w:rsid w:val="009C37CD"/>
    <w:rsid w:val="009D0FB7"/>
    <w:rsid w:val="009D1B3A"/>
    <w:rsid w:val="00A01A3B"/>
    <w:rsid w:val="00A0454C"/>
    <w:rsid w:val="00A06C14"/>
    <w:rsid w:val="00A16E04"/>
    <w:rsid w:val="00A21A05"/>
    <w:rsid w:val="00A21AB3"/>
    <w:rsid w:val="00A21AE2"/>
    <w:rsid w:val="00A34F7A"/>
    <w:rsid w:val="00A53DAA"/>
    <w:rsid w:val="00A67EBF"/>
    <w:rsid w:val="00A74CA3"/>
    <w:rsid w:val="00A8080A"/>
    <w:rsid w:val="00A818A8"/>
    <w:rsid w:val="00AB0BEF"/>
    <w:rsid w:val="00AB20DF"/>
    <w:rsid w:val="00AB6A59"/>
    <w:rsid w:val="00AD692A"/>
    <w:rsid w:val="00AD6B48"/>
    <w:rsid w:val="00AE3ADA"/>
    <w:rsid w:val="00AE4936"/>
    <w:rsid w:val="00AF3753"/>
    <w:rsid w:val="00B043F2"/>
    <w:rsid w:val="00B10FE8"/>
    <w:rsid w:val="00B12A9B"/>
    <w:rsid w:val="00B245CD"/>
    <w:rsid w:val="00B24F1B"/>
    <w:rsid w:val="00B57F48"/>
    <w:rsid w:val="00B62415"/>
    <w:rsid w:val="00B64CE0"/>
    <w:rsid w:val="00B72994"/>
    <w:rsid w:val="00B77EE1"/>
    <w:rsid w:val="00B8084E"/>
    <w:rsid w:val="00B86D36"/>
    <w:rsid w:val="00B908FC"/>
    <w:rsid w:val="00B952CA"/>
    <w:rsid w:val="00BA0296"/>
    <w:rsid w:val="00BA5467"/>
    <w:rsid w:val="00BB5A90"/>
    <w:rsid w:val="00BC56BF"/>
    <w:rsid w:val="00BD0525"/>
    <w:rsid w:val="00BD1D43"/>
    <w:rsid w:val="00BE1320"/>
    <w:rsid w:val="00BE52E9"/>
    <w:rsid w:val="00BF3777"/>
    <w:rsid w:val="00C03AFF"/>
    <w:rsid w:val="00C06F4B"/>
    <w:rsid w:val="00C10E4B"/>
    <w:rsid w:val="00C16510"/>
    <w:rsid w:val="00C17C12"/>
    <w:rsid w:val="00C20DB2"/>
    <w:rsid w:val="00C53707"/>
    <w:rsid w:val="00C61041"/>
    <w:rsid w:val="00C632C7"/>
    <w:rsid w:val="00C868C3"/>
    <w:rsid w:val="00C90796"/>
    <w:rsid w:val="00C97EBC"/>
    <w:rsid w:val="00CA37CC"/>
    <w:rsid w:val="00CA71C4"/>
    <w:rsid w:val="00CA7E2E"/>
    <w:rsid w:val="00CE54E4"/>
    <w:rsid w:val="00CF5069"/>
    <w:rsid w:val="00CF7616"/>
    <w:rsid w:val="00D143CA"/>
    <w:rsid w:val="00D14572"/>
    <w:rsid w:val="00D15053"/>
    <w:rsid w:val="00D21F89"/>
    <w:rsid w:val="00D22337"/>
    <w:rsid w:val="00D4090A"/>
    <w:rsid w:val="00D45203"/>
    <w:rsid w:val="00D45465"/>
    <w:rsid w:val="00D735DD"/>
    <w:rsid w:val="00D76AE0"/>
    <w:rsid w:val="00D84BEA"/>
    <w:rsid w:val="00D965BE"/>
    <w:rsid w:val="00D97EAF"/>
    <w:rsid w:val="00DB7366"/>
    <w:rsid w:val="00DC5C8B"/>
    <w:rsid w:val="00DC6C0F"/>
    <w:rsid w:val="00DE4913"/>
    <w:rsid w:val="00DE7423"/>
    <w:rsid w:val="00DF08B8"/>
    <w:rsid w:val="00DF5294"/>
    <w:rsid w:val="00DF5A56"/>
    <w:rsid w:val="00DF6C25"/>
    <w:rsid w:val="00DF758E"/>
    <w:rsid w:val="00E025E9"/>
    <w:rsid w:val="00E14A4A"/>
    <w:rsid w:val="00E16D72"/>
    <w:rsid w:val="00E17F6C"/>
    <w:rsid w:val="00E406EA"/>
    <w:rsid w:val="00E428E7"/>
    <w:rsid w:val="00E503D4"/>
    <w:rsid w:val="00E57095"/>
    <w:rsid w:val="00E613C0"/>
    <w:rsid w:val="00E660C1"/>
    <w:rsid w:val="00E85CA6"/>
    <w:rsid w:val="00EB4F3F"/>
    <w:rsid w:val="00EC5641"/>
    <w:rsid w:val="00ED6A52"/>
    <w:rsid w:val="00EE3F80"/>
    <w:rsid w:val="00F01699"/>
    <w:rsid w:val="00F04F42"/>
    <w:rsid w:val="00F10D4A"/>
    <w:rsid w:val="00F1175D"/>
    <w:rsid w:val="00F23F25"/>
    <w:rsid w:val="00F25A29"/>
    <w:rsid w:val="00F3497E"/>
    <w:rsid w:val="00F46442"/>
    <w:rsid w:val="00F504E6"/>
    <w:rsid w:val="00F62F4D"/>
    <w:rsid w:val="00F72EE0"/>
    <w:rsid w:val="00F91860"/>
    <w:rsid w:val="00F92A9C"/>
    <w:rsid w:val="00F96953"/>
    <w:rsid w:val="00FA3E63"/>
    <w:rsid w:val="00FA3ED9"/>
    <w:rsid w:val="00FD42CF"/>
    <w:rsid w:val="00FF28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A64E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F71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71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71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71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71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1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1D4"/>
    <w:rPr>
      <w:rFonts w:ascii="Segoe UI" w:hAnsi="Segoe UI" w:cs="Segoe UI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5037F"/>
    <w:pPr>
      <w:spacing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5037F"/>
    <w:pPr>
      <w:keepNext/>
      <w:keepLines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5037F"/>
    <w:pPr>
      <w:keepNext/>
      <w:keepLines/>
      <w:outlineLvl w:val="1"/>
    </w:pPr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5037F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F1819"/>
  </w:style>
  <w:style w:type="paragraph" w:styleId="Footer">
    <w:name w:val="footer"/>
    <w:basedOn w:val="Normal"/>
    <w:link w:val="FooterChar"/>
    <w:uiPriority w:val="99"/>
    <w:unhideWhenUsed/>
    <w:rsid w:val="003F181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F1819"/>
  </w:style>
  <w:style w:type="paragraph" w:styleId="Title">
    <w:name w:val="Title"/>
    <w:basedOn w:val="Normal"/>
    <w:next w:val="Normal"/>
    <w:link w:val="TitleChar"/>
    <w:uiPriority w:val="10"/>
    <w:qFormat/>
    <w:rsid w:val="0055037F"/>
    <w:pPr>
      <w:spacing w:line="240" w:lineRule="auto"/>
    </w:pPr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5037F"/>
    <w:rPr>
      <w:rFonts w:asciiTheme="majorHAnsi" w:eastAsiaTheme="majorEastAsia" w:hAnsiTheme="majorHAnsi" w:cstheme="majorBidi"/>
      <w:b/>
      <w:color w:val="ED7D31" w:themeColor="accent2"/>
      <w:spacing w:val="-10"/>
      <w:kern w:val="28"/>
      <w:sz w:val="72"/>
      <w:szCs w:val="56"/>
    </w:rPr>
  </w:style>
  <w:style w:type="paragraph" w:styleId="ListParagraph">
    <w:name w:val="List Paragraph"/>
    <w:basedOn w:val="Normal"/>
    <w:uiPriority w:val="34"/>
    <w:qFormat/>
    <w:rsid w:val="0055037F"/>
    <w:pPr>
      <w:numPr>
        <w:numId w:val="8"/>
      </w:numPr>
    </w:pPr>
  </w:style>
  <w:style w:type="character" w:customStyle="1" w:styleId="Heading1Char">
    <w:name w:val="Heading 1 Char"/>
    <w:basedOn w:val="DefaultParagraphFont"/>
    <w:link w:val="Heading1"/>
    <w:uiPriority w:val="9"/>
    <w:rsid w:val="0055037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55037F"/>
    <w:pPr>
      <w:numPr>
        <w:ilvl w:val="1"/>
      </w:numPr>
      <w:spacing w:line="240" w:lineRule="auto"/>
    </w:pPr>
    <w:rPr>
      <w:rFonts w:eastAsiaTheme="minorEastAsia"/>
      <w:b/>
      <w:color w:val="3B3838" w:themeColor="background2" w:themeShade="4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5037F"/>
    <w:rPr>
      <w:rFonts w:eastAsiaTheme="minorEastAsia"/>
      <w:b/>
      <w:color w:val="3B3838" w:themeColor="background2" w:themeShade="40"/>
      <w:spacing w:val="15"/>
      <w:sz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55037F"/>
    <w:pPr>
      <w:spacing w:before="240" w:after="0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16FBA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16FBA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2362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55037F"/>
    <w:rPr>
      <w:rFonts w:asciiTheme="majorHAnsi" w:eastAsiaTheme="majorEastAsia" w:hAnsiTheme="majorHAnsi" w:cstheme="majorBidi"/>
      <w:color w:val="2E74B5" w:themeColor="accent5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5037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55037F"/>
    <w:rPr>
      <w:b/>
      <w:bCs/>
    </w:rPr>
  </w:style>
  <w:style w:type="character" w:styleId="BookTitle">
    <w:name w:val="Book Title"/>
    <w:basedOn w:val="DefaultParagraphFont"/>
    <w:uiPriority w:val="33"/>
    <w:qFormat/>
    <w:rsid w:val="0055037F"/>
    <w:rPr>
      <w:b/>
      <w:bCs/>
      <w:i/>
      <w:iCs/>
      <w:spacing w:val="5"/>
    </w:rPr>
  </w:style>
  <w:style w:type="paragraph" w:styleId="TOC2">
    <w:name w:val="toc 2"/>
    <w:basedOn w:val="Normal"/>
    <w:next w:val="Normal"/>
    <w:autoRedefine/>
    <w:uiPriority w:val="39"/>
    <w:unhideWhenUsed/>
    <w:rsid w:val="00E17F6C"/>
    <w:pPr>
      <w:spacing w:after="100"/>
      <w:ind w:left="220"/>
    </w:pPr>
  </w:style>
  <w:style w:type="paragraph" w:styleId="NoSpacing">
    <w:name w:val="No Spacing"/>
    <w:uiPriority w:val="1"/>
    <w:qFormat/>
    <w:rsid w:val="002B11C8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7F71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F71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F71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F71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F71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F71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71D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009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80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5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4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5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083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9738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27983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407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21269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16359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4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52988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831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80015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06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7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2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2203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511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221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8958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359490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1682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61628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8372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18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94361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42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7669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3824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48278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1213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1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2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07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33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01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0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4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1396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022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304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569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845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9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8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09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63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09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95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5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6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3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9019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9176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60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33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2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3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2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3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2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116167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43114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220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66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5016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1594">
          <w:marLeft w:val="720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88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9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7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69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49977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34800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7751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54215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26690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96653">
          <w:marLeft w:val="806"/>
          <w:marRight w:val="0"/>
          <w:marTop w:val="4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656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45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microsoft.com/office/2016/09/relationships/commentsIds" Target="commentsId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Epic Helvetica">
      <a:majorFont>
        <a:latin typeface="Helvetica"/>
        <a:ea typeface=""/>
        <a:cs typeface=""/>
      </a:majorFont>
      <a:minorFont>
        <a:latin typeface="Helvetica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B9FB6E-7439-41C7-B5DA-050972005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303</Words>
  <Characters>1729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202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s Romero</dc:creator>
  <cp:lastModifiedBy>KBH</cp:lastModifiedBy>
  <cp:revision>24</cp:revision>
  <cp:lastPrinted>2017-07-27T22:51:00Z</cp:lastPrinted>
  <dcterms:created xsi:type="dcterms:W3CDTF">2018-10-18T20:24:00Z</dcterms:created>
  <dcterms:modified xsi:type="dcterms:W3CDTF">2018-11-29T22:58:00Z</dcterms:modified>
</cp:coreProperties>
</file>